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Borders>
          <w:top w:val="single" w:sz="12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68"/>
        <w:gridCol w:w="1229"/>
        <w:gridCol w:w="1295"/>
        <w:gridCol w:w="1295"/>
        <w:gridCol w:w="1329"/>
      </w:tblGrid>
      <w:tr w:rsidR="00537874" w:rsidRPr="00284230" w14:paraId="08CB4699" w14:textId="77777777" w:rsidTr="00877CE8">
        <w:trPr>
          <w:tblHeader/>
        </w:trPr>
        <w:tc>
          <w:tcPr>
            <w:tcW w:w="0" w:type="auto"/>
            <w:gridSpan w:val="5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1AD1A00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ble A1: Multilevel models for network homogeneity and redistributive preferences</w:t>
            </w:r>
          </w:p>
        </w:tc>
      </w:tr>
      <w:tr w:rsidR="00537874" w:rsidRPr="00284230" w14:paraId="39E54F86" w14:textId="77777777" w:rsidTr="00877CE8">
        <w:trPr>
          <w:tblHeader/>
        </w:trPr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96011D4" w14:textId="77777777" w:rsidR="00537874" w:rsidRPr="00284230" w:rsidRDefault="00537874" w:rsidP="00877CE8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598DF55" w14:textId="77777777" w:rsidR="00537874" w:rsidRPr="00284230" w:rsidRDefault="00537874" w:rsidP="00877CE8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odel 1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4BCC0AF" w14:textId="77777777" w:rsidR="00537874" w:rsidRPr="00284230" w:rsidRDefault="00537874" w:rsidP="00877CE8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odel 2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838B657" w14:textId="77777777" w:rsidR="00537874" w:rsidRPr="00284230" w:rsidRDefault="00537874" w:rsidP="00877CE8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odel 3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2B80D5C" w14:textId="77777777" w:rsidR="00537874" w:rsidRPr="00284230" w:rsidRDefault="00537874" w:rsidP="00877CE8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odel 4</w:t>
            </w:r>
          </w:p>
        </w:tc>
      </w:tr>
      <w:tr w:rsidR="00537874" w:rsidRPr="00284230" w14:paraId="4536E088" w14:textId="77777777" w:rsidTr="00877CE8"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D289E00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lass-based network homogeneity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A422312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2 (0.54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6481E71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3 (0.55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7C491AB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66 (0.60)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B1524F1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7.45 (1.11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*</w:t>
            </w:r>
          </w:p>
        </w:tc>
      </w:tr>
      <w:tr w:rsidR="00537874" w:rsidRPr="00284230" w14:paraId="400B0CD0" w14:textId="77777777" w:rsidTr="00877CE8"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55096F9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twork size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FBCB8EE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60F6092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32 (0.05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6F8A045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30 (0.05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B297219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25 (0.05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*</w:t>
            </w:r>
          </w:p>
        </w:tc>
      </w:tr>
      <w:tr w:rsidR="00537874" w:rsidRPr="00284230" w14:paraId="2906221E" w14:textId="77777777" w:rsidTr="00877CE8"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2F75857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 (Ref. = Male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604ADBC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C8A04FA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4 (0.25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5EDC915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23 (0.26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E47F16F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8 (0.26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*</w:t>
            </w:r>
          </w:p>
        </w:tc>
      </w:tr>
      <w:tr w:rsidR="00537874" w:rsidRPr="00284230" w14:paraId="7044A12F" w14:textId="77777777" w:rsidTr="00877CE8"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B5796DD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e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A437E72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A568D18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 (0.01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56F959A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 (0.01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4CB2484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 (0.01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*</w:t>
            </w:r>
          </w:p>
        </w:tc>
      </w:tr>
      <w:tr w:rsidR="00537874" w:rsidRPr="00284230" w14:paraId="7C0B25F6" w14:textId="77777777" w:rsidTr="00877CE8"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3E881FC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ear of Education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9CF6867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4E518AE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23 (0.03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3F075D8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12 (0.04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AE5C6DF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09 (0.04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</w:tr>
      <w:tr w:rsidR="00537874" w:rsidRPr="00284230" w14:paraId="60D19393" w14:textId="77777777" w:rsidTr="00877CE8"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2BC3D1C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ousehold Income (Ref.= Tertile I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A8146FF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C8D66B9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7AAA8FE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921CD66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537874" w:rsidRPr="00284230" w14:paraId="0AEF0078" w14:textId="77777777" w:rsidTr="00877CE8"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3176037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    Income (T2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2D31AD0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7B86891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.29 (0.36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89055B3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.11 (0.36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4347165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.06 (0.36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*</w:t>
            </w:r>
          </w:p>
        </w:tc>
      </w:tr>
      <w:tr w:rsidR="00537874" w:rsidRPr="00284230" w14:paraId="1BC86395" w14:textId="77777777" w:rsidTr="00877CE8"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DF1A7BB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    Income (T3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ABC63E3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850C2B8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.95 (0.36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D4B0315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.51 (0.37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1C20861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.30 (0.37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*</w:t>
            </w:r>
          </w:p>
        </w:tc>
      </w:tr>
      <w:tr w:rsidR="00537874" w:rsidRPr="00284230" w14:paraId="48480FB5" w14:textId="77777777" w:rsidTr="00877CE8"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1A105A5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    Income (No information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96285D3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3B4C54B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.11 (0.39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901BFB0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.88 (0.39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3239CED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.76 (0.39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*</w:t>
            </w:r>
          </w:p>
        </w:tc>
      </w:tr>
      <w:tr w:rsidR="00537874" w:rsidRPr="00284230" w14:paraId="31DCCC94" w14:textId="77777777" w:rsidTr="00877CE8"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F8F63E8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t in paid work (Ref. = In paid work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AF863E5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61D0CE6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13 (0.31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384C30C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21 (0.31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73B87FD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21 (0.31)</w:t>
            </w:r>
          </w:p>
        </w:tc>
      </w:tr>
      <w:tr w:rsidR="00537874" w:rsidRPr="00284230" w14:paraId="6AC57484" w14:textId="77777777" w:rsidTr="00877CE8"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EA1112B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as partner (Ref.= No partner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41CA2CC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99E2F78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.15 (0.26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48FF3C0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.06 (0.26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186C878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.04 (0.26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*</w:t>
            </w:r>
          </w:p>
        </w:tc>
      </w:tr>
      <w:tr w:rsidR="00537874" w:rsidRPr="00284230" w14:paraId="5A39D0DB" w14:textId="77777777" w:rsidTr="00877CE8"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413CC63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cial Class (Ref.= Service Class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694C31C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40DFE82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7E9AC72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A898ED9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537874" w:rsidRPr="00284230" w14:paraId="607A7D2D" w14:textId="77777777" w:rsidTr="00877CE8"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70E39F9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    Intermediate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7D2EC2E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1BBA21C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64700AF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4 (0.33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CF224CC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82 (0.60)</w:t>
            </w:r>
          </w:p>
        </w:tc>
      </w:tr>
      <w:tr w:rsidR="00537874" w:rsidRPr="00284230" w14:paraId="72FE3155" w14:textId="77777777" w:rsidTr="00877CE8"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62103BC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    Working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B991BB6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BC8FBD8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872686E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18 (0.37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81D316E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21 (0.63)</w:t>
            </w:r>
          </w:p>
        </w:tc>
      </w:tr>
      <w:tr w:rsidR="00537874" w:rsidRPr="00284230" w14:paraId="19287C1A" w14:textId="77777777" w:rsidTr="00877CE8"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CB78B0F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omogeneity x Social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85E779F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B1FD8F0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FD268A6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6056CB8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537874" w:rsidRPr="00284230" w14:paraId="2F8A1582" w14:textId="77777777" w:rsidTr="00877CE8"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12DC032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    Homogeneity*Intermediate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3331456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99FD660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3EFDE03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42521AF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74 (1.64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*</w:t>
            </w:r>
          </w:p>
        </w:tc>
      </w:tr>
      <w:tr w:rsidR="00537874" w:rsidRPr="00284230" w14:paraId="2E39DB7D" w14:textId="77777777" w:rsidTr="00877CE8"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F67FB62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    Homogeneity*Working Class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323D2AB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055AB76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19F9053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170C4C8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35 (1.45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*</w:t>
            </w:r>
          </w:p>
        </w:tc>
      </w:tr>
      <w:tr w:rsidR="00537874" w:rsidRPr="00284230" w14:paraId="738B11EE" w14:textId="77777777" w:rsidTr="00877CE8"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CA6120A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ntrols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A0EFC5A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BF3BFC4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110AF73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827A253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es</w:t>
            </w:r>
          </w:p>
        </w:tc>
      </w:tr>
      <w:tr w:rsidR="00537874" w:rsidRPr="00284230" w14:paraId="44B5DE58" w14:textId="77777777" w:rsidTr="00877CE8"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93BD81D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IC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7DEA5BA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9891.64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388BE91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9409.95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0038D06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9358.32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34622E7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9319.54</w:t>
            </w:r>
          </w:p>
        </w:tc>
      </w:tr>
      <w:tr w:rsidR="00537874" w:rsidRPr="00284230" w14:paraId="736A3E24" w14:textId="77777777" w:rsidTr="00877CE8"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01FBB6D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um. obs.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C65F5D4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E948674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2F6F213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6B185E3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</w:tr>
      <w:tr w:rsidR="00537874" w:rsidRPr="00284230" w14:paraId="5B066CD1" w14:textId="77777777" w:rsidTr="00877CE8"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DDED267" w14:textId="38F29DA4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Num. </w:t>
            </w:r>
            <w:r w:rsidR="00200C5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untry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83AA5D6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CF8FC92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6FE7ABA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BB71DFE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</w:t>
            </w:r>
          </w:p>
        </w:tc>
      </w:tr>
      <w:tr w:rsidR="00537874" w:rsidRPr="00284230" w14:paraId="543DC91A" w14:textId="77777777" w:rsidTr="00877CE8"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0897C13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ar: Country (Intercept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56998D4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.98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F18D222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.39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6424962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8.27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805DEB6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.07</w:t>
            </w:r>
          </w:p>
        </w:tc>
      </w:tr>
      <w:tr w:rsidR="00537874" w:rsidRPr="00284230" w14:paraId="5C65D387" w14:textId="77777777" w:rsidTr="00877CE8"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158D43E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ar: Residual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7D33AA6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3.00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D7DA9E6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3.94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8EBD438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2.86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A391EF7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2.07</w:t>
            </w:r>
          </w:p>
        </w:tc>
      </w:tr>
      <w:tr w:rsidR="00537874" w:rsidRPr="00284230" w14:paraId="07A1FF39" w14:textId="77777777" w:rsidTr="00877CE8">
        <w:tc>
          <w:tcPr>
            <w:tcW w:w="0" w:type="auto"/>
            <w:gridSpan w:val="5"/>
            <w:tcBorders>
              <w:top w:val="single" w:sz="8" w:space="0" w:color="auto"/>
            </w:tcBorders>
            <w:vAlign w:val="center"/>
            <w:hideMark/>
          </w:tcPr>
          <w:p w14:paraId="4970CE2A" w14:textId="77777777" w:rsidR="00537874" w:rsidRPr="00284230" w:rsidRDefault="00537874" w:rsidP="00877CE8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Note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: Standard errors in parentheses. 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*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p &lt; 0.001; 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p &lt; 0.01; 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p &lt; 0.05; 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.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 &lt; 0.1</w:t>
            </w:r>
          </w:p>
        </w:tc>
      </w:tr>
    </w:tbl>
    <w:p w14:paraId="4B702D9C" w14:textId="77777777" w:rsidR="00537874" w:rsidRDefault="00537874"/>
    <w:sectPr w:rsidR="00537874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S3NLYwNTMzMbewNDRR0lEKTi0uzszPAykwrAUAG3K85ywAAAA="/>
  </w:docVars>
  <w:rsids>
    <w:rsidRoot w:val="00537874"/>
    <w:rsid w:val="000D7570"/>
    <w:rsid w:val="001A0619"/>
    <w:rsid w:val="00200C59"/>
    <w:rsid w:val="00537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F38579"/>
  <w15:chartTrackingRefBased/>
  <w15:docId w15:val="{09F09B81-58DA-48FD-A0A7-7D3121254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s-CL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874"/>
    <w:pPr>
      <w:spacing w:after="200" w:line="240" w:lineRule="auto"/>
    </w:pPr>
    <w:rPr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874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s-CL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7874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s-CL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37874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:lang w:val="es-CL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874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lang w:val="es-CL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37874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:lang w:val="es-CL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7874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lang w:val="es-CL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7874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lang w:val="es-CL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37874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lang w:val="es-CL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37874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lang w:val="es-CL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87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787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3787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87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3787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3787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787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3787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3787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37874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s-CL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378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874"/>
    <w:pPr>
      <w:numPr>
        <w:ilvl w:val="1"/>
      </w:numPr>
      <w:spacing w:after="160"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es-CL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3787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37874"/>
    <w:pPr>
      <w:spacing w:before="160" w:after="160" w:line="278" w:lineRule="auto"/>
      <w:jc w:val="center"/>
    </w:pPr>
    <w:rPr>
      <w:i/>
      <w:iCs/>
      <w:color w:val="404040" w:themeColor="text1" w:themeTint="BF"/>
      <w:kern w:val="2"/>
      <w:lang w:val="es-CL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3787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37874"/>
    <w:pPr>
      <w:spacing w:after="160" w:line="278" w:lineRule="auto"/>
      <w:ind w:left="720"/>
      <w:contextualSpacing/>
    </w:pPr>
    <w:rPr>
      <w:kern w:val="2"/>
      <w:lang w:val="es-CL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3787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3787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kern w:val="2"/>
      <w:lang w:val="es-CL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787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37874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6</Words>
  <Characters>1291</Characters>
  <Application>Microsoft Office Word</Application>
  <DocSecurity>0</DocSecurity>
  <Lines>129</Lines>
  <Paragraphs>106</Paragraphs>
  <ScaleCrop>false</ScaleCrop>
  <Company/>
  <LinksUpToDate>false</LinksUpToDate>
  <CharactersWithSpaces>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o César Iturra Sanhueza</dc:creator>
  <cp:keywords/>
  <dc:description/>
  <cp:lastModifiedBy>Julio César Iturra Sanhueza</cp:lastModifiedBy>
  <cp:revision>2</cp:revision>
  <dcterms:created xsi:type="dcterms:W3CDTF">2024-12-26T12:12:00Z</dcterms:created>
  <dcterms:modified xsi:type="dcterms:W3CDTF">2024-12-27T17:24:00Z</dcterms:modified>
</cp:coreProperties>
</file>